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hitrts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M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1bH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 (-0.043, 0.0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ne 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2 (-0.057, 0.0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 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 (-0.054, 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 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 (-0.054, 0.057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Significant resul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1:29Z</dcterms:created>
  <dcterms:modified xsi:type="dcterms:W3CDTF">2023-10-26T08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